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224C46" w14:textId="346F9EC2" w:rsidR="00AF1B50" w:rsidRPr="00AF1B50" w:rsidRDefault="00AF1B50" w:rsidP="00AF1B50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  <w:r w:rsidRPr="00AF1B50"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>Assignment -</w:t>
      </w:r>
      <w:r w:rsidR="00BA0894"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 xml:space="preserve"> </w:t>
      </w:r>
      <w:r w:rsidRPr="00AF1B50"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>1</w:t>
      </w:r>
    </w:p>
    <w:p w14:paraId="75D4E567" w14:textId="77777777" w:rsidR="00AF1B50" w:rsidRPr="00AF1B50" w:rsidRDefault="00AF1B50" w:rsidP="00AF1B50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  <w:r w:rsidRPr="00AF1B50">
        <w:rPr>
          <w:rFonts w:ascii="Times New Roman" w:eastAsia="Times New Roman" w:hAnsi="Times New Roman" w:cs="Times New Roman"/>
          <w:color w:val="000000"/>
          <w:lang w:eastAsia="en-IN" w:bidi="ta-IN"/>
        </w:rPr>
        <w:t>Python Programming</w:t>
      </w:r>
    </w:p>
    <w:p w14:paraId="0371A7AB" w14:textId="77777777" w:rsidR="00AF1B50" w:rsidRPr="00AF1B50" w:rsidRDefault="00AF1B50" w:rsidP="00AF1B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</w:p>
    <w:tbl>
      <w:tblPr>
        <w:tblW w:w="9039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73"/>
        <w:gridCol w:w="4466"/>
      </w:tblGrid>
      <w:tr w:rsidR="00AF1B50" w:rsidRPr="00AF1B50" w14:paraId="283A73A8" w14:textId="77777777" w:rsidTr="00AF1B50">
        <w:trPr>
          <w:trHeight w:val="24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39F95A" w14:textId="77777777" w:rsidR="00AF1B50" w:rsidRPr="00AF1B50" w:rsidRDefault="00AF1B50" w:rsidP="00AF1B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  <w:r w:rsidRPr="00AF1B50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ssignment Dat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1FCE4E" w14:textId="77777777" w:rsidR="00AF1B50" w:rsidRPr="00AF1B50" w:rsidRDefault="00AF1B50" w:rsidP="00AF1B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  <w:r w:rsidRPr="00AF1B50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19 September 2022</w:t>
            </w:r>
          </w:p>
        </w:tc>
      </w:tr>
      <w:tr w:rsidR="00AF1B50" w:rsidRPr="00AF1B50" w14:paraId="750CB932" w14:textId="77777777" w:rsidTr="00AF1B50">
        <w:trPr>
          <w:trHeight w:val="25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73CE65" w14:textId="77777777" w:rsidR="00AF1B50" w:rsidRPr="00AF1B50" w:rsidRDefault="00AF1B50" w:rsidP="00AF1B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  <w:r w:rsidRPr="00AF1B50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Student Nam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C1D4C8" w14:textId="6916FAD4" w:rsidR="00AF1B50" w:rsidRPr="00AF1B50" w:rsidRDefault="00AF1B50" w:rsidP="00AF1B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  <w:r w:rsidRPr="00AF1B50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r. Ashok Kumar A</w:t>
            </w:r>
          </w:p>
        </w:tc>
      </w:tr>
      <w:tr w:rsidR="00AF1B50" w:rsidRPr="00AF1B50" w14:paraId="5C2204AB" w14:textId="77777777" w:rsidTr="00AF1B50">
        <w:trPr>
          <w:trHeight w:val="24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29AA61" w14:textId="77777777" w:rsidR="00AF1B50" w:rsidRPr="00AF1B50" w:rsidRDefault="00AF1B50" w:rsidP="00AF1B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  <w:r w:rsidRPr="00AF1B50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Student Roll Number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79FE6A" w14:textId="4B36F50E" w:rsidR="00AF1B50" w:rsidRPr="00AF1B50" w:rsidRDefault="00AF1B50" w:rsidP="00AF1B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  <w:t>111719205008</w:t>
            </w:r>
          </w:p>
        </w:tc>
      </w:tr>
      <w:tr w:rsidR="00AF1B50" w:rsidRPr="00AF1B50" w14:paraId="364585A0" w14:textId="77777777" w:rsidTr="00AF1B50">
        <w:trPr>
          <w:trHeight w:val="24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19FDFF" w14:textId="77777777" w:rsidR="00AF1B50" w:rsidRPr="00AF1B50" w:rsidRDefault="00AF1B50" w:rsidP="00AF1B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  <w:r w:rsidRPr="00AF1B50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aximum Mark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31EC5E" w14:textId="77777777" w:rsidR="00AF1B50" w:rsidRPr="00AF1B50" w:rsidRDefault="00AF1B50" w:rsidP="00AF1B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  <w:r w:rsidRPr="00AF1B50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2 Marks</w:t>
            </w:r>
          </w:p>
        </w:tc>
      </w:tr>
    </w:tbl>
    <w:p w14:paraId="24241CCD" w14:textId="77777777" w:rsidR="00AF1B50" w:rsidRPr="00AF1B50" w:rsidRDefault="00AF1B50" w:rsidP="00AF1B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</w:p>
    <w:p w14:paraId="18719780" w14:textId="6C1681DA" w:rsidR="00AF1B50" w:rsidRPr="00AF1B50" w:rsidRDefault="00AF1B50" w:rsidP="00AF1B5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  <w:r w:rsidRPr="00AF1B50"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>Question</w:t>
      </w:r>
      <w:r w:rsidR="008B520F"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 xml:space="preserve"> </w:t>
      </w:r>
      <w:r w:rsidRPr="00AF1B50"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>-</w:t>
      </w:r>
      <w:r w:rsidR="008B520F"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 xml:space="preserve"> </w:t>
      </w:r>
      <w:r w:rsidRPr="00AF1B50"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>1:</w:t>
      </w:r>
    </w:p>
    <w:p w14:paraId="58CDD7B9" w14:textId="0651A252" w:rsidR="00AF1B50" w:rsidRPr="00AF1B50" w:rsidRDefault="00AF1B50" w:rsidP="00AF1B5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  <w:r w:rsidRPr="00AF1B50">
        <w:rPr>
          <w:rFonts w:ascii="Times New Roman" w:eastAsia="Times New Roman" w:hAnsi="Times New Roman" w:cs="Times New Roman"/>
          <w:color w:val="000000"/>
          <w:lang w:eastAsia="en-IN" w:bidi="ta-IN"/>
        </w:rPr>
        <w:t xml:space="preserve">Write </w:t>
      </w:r>
      <w:r>
        <w:rPr>
          <w:rFonts w:ascii="Times New Roman" w:eastAsia="Times New Roman" w:hAnsi="Times New Roman" w:cs="Times New Roman"/>
          <w:color w:val="000000"/>
          <w:lang w:eastAsia="en-IN" w:bidi="ta-IN"/>
        </w:rPr>
        <w:t>Split the String. [s</w:t>
      </w:r>
      <w:proofErr w:type="gramStart"/>
      <w:r>
        <w:rPr>
          <w:rFonts w:ascii="Times New Roman" w:eastAsia="Times New Roman" w:hAnsi="Times New Roman" w:cs="Times New Roman"/>
          <w:color w:val="000000"/>
          <w:lang w:eastAsia="en-IN" w:bidi="ta-IN"/>
        </w:rPr>
        <w:t>=</w:t>
      </w:r>
      <w:r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  <w:t>“</w:t>
      </w:r>
      <w:proofErr w:type="gramEnd"/>
      <w:r>
        <w:rPr>
          <w:rFonts w:ascii="Times New Roman" w:eastAsia="Times New Roman" w:hAnsi="Times New Roman" w:cs="Times New Roman"/>
          <w:color w:val="000000"/>
          <w:lang w:eastAsia="en-IN" w:bidi="ta-IN"/>
        </w:rPr>
        <w:t>Hi there Sam”].</w:t>
      </w:r>
    </w:p>
    <w:p w14:paraId="6BD9C652" w14:textId="77777777" w:rsidR="00AF1B50" w:rsidRPr="00AF1B50" w:rsidRDefault="00AF1B50" w:rsidP="00AF1B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56"/>
        <w:gridCol w:w="3451"/>
      </w:tblGrid>
      <w:tr w:rsidR="00AF1B50" w:rsidRPr="00AF1B50" w14:paraId="614F1505" w14:textId="77777777" w:rsidTr="00AF1B50">
        <w:trPr>
          <w:gridAfter w:val="1"/>
        </w:trPr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9A2A22" w14:textId="77777777" w:rsidR="00AF1B50" w:rsidRPr="00AF1B50" w:rsidRDefault="00AF1B50" w:rsidP="00AF1B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  <w:r w:rsidRPr="00AF1B50">
              <w:rPr>
                <w:rFonts w:ascii="Times New Roman" w:eastAsia="Times New Roman" w:hAnsi="Times New Roman" w:cs="Times New Roman"/>
                <w:b/>
                <w:bCs/>
                <w:color w:val="0070C0"/>
                <w:lang w:eastAsia="en-IN" w:bidi="ta-IN"/>
              </w:rPr>
              <w:t>Solution:</w:t>
            </w:r>
          </w:p>
        </w:tc>
      </w:tr>
      <w:tr w:rsidR="00AF1B50" w:rsidRPr="00AF1B50" w14:paraId="11E03436" w14:textId="77777777" w:rsidTr="00AF1B50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E64346" w14:textId="2B142F65" w:rsidR="00AF1B50" w:rsidRPr="00AF1B50" w:rsidRDefault="00AF1B50" w:rsidP="00AF1B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8FC45C" w14:textId="77777777" w:rsidR="00AF1B50" w:rsidRDefault="00AF1B50" w:rsidP="00AF1B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</w:pPr>
            <w:proofErr w:type="spellStart"/>
            <w:proofErr w:type="gramStart"/>
            <w:r w:rsidRPr="00AF1B50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s.split</w:t>
            </w:r>
            <w:proofErr w:type="spellEnd"/>
            <w:proofErr w:type="gramEnd"/>
            <w:r w:rsidRPr="00AF1B50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()</w:t>
            </w:r>
          </w:p>
          <w:p w14:paraId="69AFA1D4" w14:textId="09D9BF62" w:rsidR="00C66BF6" w:rsidRPr="00AF1B50" w:rsidRDefault="00C66BF6" w:rsidP="00AF1B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</w:p>
        </w:tc>
      </w:tr>
      <w:tr w:rsidR="00AF1B50" w:rsidRPr="00AF1B50" w14:paraId="0E67AB30" w14:textId="77777777" w:rsidTr="00AF1B50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9B814D" w14:textId="77777777" w:rsidR="00AF1B50" w:rsidRPr="00AF1B50" w:rsidRDefault="00AF1B50" w:rsidP="00AF1B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37CDDB" w14:textId="77777777" w:rsidR="00A30747" w:rsidRDefault="00A30747" w:rsidP="00AF1B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</w:pPr>
          </w:p>
          <w:p w14:paraId="0DBC5DD0" w14:textId="49C5FAEA" w:rsidR="00AF1B50" w:rsidRPr="00AF1B50" w:rsidRDefault="00AF1B50" w:rsidP="00AF1B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  <w:r w:rsidRPr="00AF1B50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#----------------------------------------#</w:t>
            </w:r>
          </w:p>
        </w:tc>
      </w:tr>
      <w:tr w:rsidR="00AF1B50" w:rsidRPr="00AF1B50" w14:paraId="1C3E7C50" w14:textId="77777777" w:rsidTr="00AF1B50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1F13E0" w14:textId="77777777" w:rsidR="00AF1B50" w:rsidRPr="00AF1B50" w:rsidRDefault="00AF1B50" w:rsidP="00AF1B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4A3E22" w14:textId="77777777" w:rsidR="00AF1B50" w:rsidRPr="00AF1B50" w:rsidRDefault="00AF1B50" w:rsidP="00AF1B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</w:p>
        </w:tc>
      </w:tr>
    </w:tbl>
    <w:p w14:paraId="2433DA5D" w14:textId="49E25C21" w:rsidR="00AF1B50" w:rsidRPr="00AF1B50" w:rsidRDefault="00AF1B50" w:rsidP="00AF1B5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  <w:r w:rsidRPr="00AF1B50">
        <w:rPr>
          <w:rFonts w:ascii="Times New Roman" w:eastAsia="Times New Roman" w:hAnsi="Times New Roman" w:cs="Times New Roman"/>
          <w:noProof/>
          <w:color w:val="000000"/>
          <w:bdr w:val="none" w:sz="0" w:space="0" w:color="auto" w:frame="1"/>
          <w:lang w:eastAsia="en-IN" w:bidi="ta-IN"/>
        </w:rPr>
        <w:drawing>
          <wp:inline distT="0" distB="0" distL="0" distR="0" wp14:anchorId="14E2EB5B" wp14:editId="26EC3FF4">
            <wp:extent cx="5854700" cy="1843373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7130" cy="18567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4CD855" w14:textId="77777777" w:rsidR="00AF1B50" w:rsidRPr="00AF1B50" w:rsidRDefault="00AF1B50" w:rsidP="00AF1B50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</w:p>
    <w:p w14:paraId="431417B6" w14:textId="68664BCE" w:rsidR="00AF1B50" w:rsidRPr="00AF1B50" w:rsidRDefault="00AF1B50" w:rsidP="00AF1B50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  <w:r w:rsidRPr="00AF1B50"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>Question</w:t>
      </w:r>
      <w:r w:rsidR="008B520F"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 xml:space="preserve"> </w:t>
      </w:r>
      <w:r w:rsidRPr="00AF1B50"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>-</w:t>
      </w:r>
      <w:r w:rsidR="008B520F"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 xml:space="preserve"> </w:t>
      </w:r>
      <w:r w:rsidRPr="00AF1B50"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>2:</w:t>
      </w:r>
    </w:p>
    <w:p w14:paraId="3166BED4" w14:textId="77777777" w:rsidR="008B520F" w:rsidRDefault="00AF1B50" w:rsidP="008B520F">
      <w:pPr>
        <w:shd w:val="clear" w:color="auto" w:fill="FFFFFF"/>
        <w:spacing w:before="153" w:after="0" w:line="240" w:lineRule="auto"/>
        <w:outlineLvl w:val="1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  <w:proofErr w:type="gramStart"/>
      <w:r w:rsidRPr="00AF1B50"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  <w:t>Use .format</w:t>
      </w:r>
      <w:proofErr w:type="gramEnd"/>
      <w:r w:rsidRPr="00AF1B50"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  <w:t>() to print the following string.</w:t>
      </w:r>
      <w:r w:rsidR="008B520F"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  <w:t xml:space="preserve"> </w:t>
      </w:r>
    </w:p>
    <w:p w14:paraId="1EF3EC31" w14:textId="77E543CB" w:rsidR="00AF1B50" w:rsidRPr="00AF1B50" w:rsidRDefault="00AF1B50" w:rsidP="008B520F">
      <w:pPr>
        <w:shd w:val="clear" w:color="auto" w:fill="FFFFFF"/>
        <w:spacing w:before="153" w:after="0" w:line="240" w:lineRule="auto"/>
        <w:outlineLvl w:val="1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  <w:r w:rsidRPr="00AF1B50"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  <w:t xml:space="preserve">Output should be: The diameter of Earth is 12742 </w:t>
      </w:r>
      <w:proofErr w:type="spellStart"/>
      <w:r w:rsidRPr="00AF1B50"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  <w:t>kilometer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  <w:t>.</w:t>
      </w:r>
    </w:p>
    <w:p w14:paraId="3773309F" w14:textId="77777777" w:rsidR="00AF1B50" w:rsidRPr="00AF1B50" w:rsidRDefault="00AF1B50" w:rsidP="00AF1B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56"/>
        <w:gridCol w:w="6425"/>
      </w:tblGrid>
      <w:tr w:rsidR="00AF1B50" w:rsidRPr="00AF1B50" w14:paraId="4922DB5D" w14:textId="77777777" w:rsidTr="00AF1B50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1D03AD" w14:textId="77777777" w:rsidR="00AF1B50" w:rsidRPr="00AF1B50" w:rsidRDefault="00AF1B50" w:rsidP="00AF1B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  <w:r w:rsidRPr="00AF1B50">
              <w:rPr>
                <w:rFonts w:ascii="Times New Roman" w:eastAsia="Times New Roman" w:hAnsi="Times New Roman" w:cs="Times New Roman"/>
                <w:b/>
                <w:bCs/>
                <w:color w:val="0070C0"/>
                <w:lang w:eastAsia="en-IN" w:bidi="ta-IN"/>
              </w:rPr>
              <w:t>Solution:</w:t>
            </w:r>
          </w:p>
        </w:tc>
      </w:tr>
      <w:tr w:rsidR="008B520F" w:rsidRPr="00AF1B50" w14:paraId="12DF59C1" w14:textId="77777777" w:rsidTr="00AF1B50"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465E9E" w14:textId="77777777" w:rsidR="008B520F" w:rsidRPr="00AF1B50" w:rsidRDefault="008B520F" w:rsidP="008B52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A8B973" w14:textId="08E180FC" w:rsidR="008B520F" w:rsidRPr="00AF1B50" w:rsidRDefault="008B520F" w:rsidP="008B5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</w:pPr>
            <w:r w:rsidRPr="008B520F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planet = "Earth"</w:t>
            </w:r>
          </w:p>
        </w:tc>
      </w:tr>
      <w:tr w:rsidR="008B520F" w:rsidRPr="00AF1B50" w14:paraId="178CD38A" w14:textId="77777777" w:rsidTr="00AF1B50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830706" w14:textId="77777777" w:rsidR="008B520F" w:rsidRPr="00AF1B50" w:rsidRDefault="008B520F" w:rsidP="008B52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B136B7" w14:textId="6E8373E2" w:rsidR="008B520F" w:rsidRPr="00AF1B50" w:rsidRDefault="008B520F" w:rsidP="008B520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</w:pPr>
            <w:r w:rsidRPr="008B520F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diameter = 12742</w:t>
            </w:r>
          </w:p>
        </w:tc>
      </w:tr>
      <w:tr w:rsidR="00AF1B50" w:rsidRPr="00AF1B50" w14:paraId="031D93C9" w14:textId="77777777" w:rsidTr="00AF1B50"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9C0C6F" w14:textId="77777777" w:rsidR="00AF1B50" w:rsidRPr="00AF1B50" w:rsidRDefault="00AF1B50" w:rsidP="00AF1B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A0BF5A" w14:textId="77777777" w:rsidR="00AF1B50" w:rsidRDefault="008B520F" w:rsidP="00AF1B5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</w:pPr>
            <w:proofErr w:type="gramStart"/>
            <w:r w:rsidRPr="008B520F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print(</w:t>
            </w:r>
            <w:proofErr w:type="gramEnd"/>
            <w:r w:rsidRPr="008B520F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 xml:space="preserve">"The diameter of {} is {} </w:t>
            </w:r>
            <w:proofErr w:type="spellStart"/>
            <w:r w:rsidRPr="008B520F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kilometers</w:t>
            </w:r>
            <w:proofErr w:type="spellEnd"/>
            <w:r w:rsidRPr="008B520F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.".format(planet, diameter))</w:t>
            </w:r>
          </w:p>
          <w:p w14:paraId="6A7947D7" w14:textId="77777777" w:rsidR="00C66BF6" w:rsidRDefault="00C66BF6" w:rsidP="00AF1B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</w:p>
          <w:p w14:paraId="4D95B3BF" w14:textId="6FCB6F49" w:rsidR="00A30747" w:rsidRPr="00AF1B50" w:rsidRDefault="00A30747" w:rsidP="00AF1B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</w:p>
        </w:tc>
      </w:tr>
      <w:tr w:rsidR="00AF1B50" w:rsidRPr="00AF1B50" w14:paraId="6F4BD52A" w14:textId="77777777" w:rsidTr="00AF1B50"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FA93F1" w14:textId="77777777" w:rsidR="00AF1B50" w:rsidRPr="00AF1B50" w:rsidRDefault="00AF1B50" w:rsidP="00AF1B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0A82E2" w14:textId="77777777" w:rsidR="00AF1B50" w:rsidRPr="00AF1B50" w:rsidRDefault="00AF1B50" w:rsidP="00AF1B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  <w:r w:rsidRPr="00AF1B50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#----------------------------------------#</w:t>
            </w:r>
          </w:p>
        </w:tc>
      </w:tr>
    </w:tbl>
    <w:p w14:paraId="4B3DADE2" w14:textId="77777777" w:rsidR="00AF1B50" w:rsidRPr="00AF1B50" w:rsidRDefault="00AF1B50" w:rsidP="00AF1B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</w:p>
    <w:p w14:paraId="18449A3C" w14:textId="7260A731" w:rsidR="00AF1B50" w:rsidRDefault="00AF1B50" w:rsidP="00AF1B5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  <w:r w:rsidRPr="00AF1B50">
        <w:rPr>
          <w:rFonts w:ascii="Times New Roman" w:eastAsia="Times New Roman" w:hAnsi="Times New Roman" w:cs="Times New Roman"/>
          <w:noProof/>
          <w:color w:val="000000"/>
          <w:bdr w:val="none" w:sz="0" w:space="0" w:color="auto" w:frame="1"/>
          <w:lang w:eastAsia="en-IN" w:bidi="ta-IN"/>
        </w:rPr>
        <w:drawing>
          <wp:inline distT="0" distB="0" distL="0" distR="0" wp14:anchorId="606BD048" wp14:editId="4FF15057">
            <wp:extent cx="5784850" cy="1813421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1893" cy="18218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FAF6DE" w14:textId="36DD6410" w:rsidR="008B520F" w:rsidRDefault="008B520F" w:rsidP="00AF1B5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</w:p>
    <w:p w14:paraId="533BC720" w14:textId="5E5EC7FA" w:rsidR="008B520F" w:rsidRDefault="008B520F" w:rsidP="008B520F">
      <w:pPr>
        <w:spacing w:line="240" w:lineRule="auto"/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</w:pPr>
      <w:r w:rsidRPr="00AF1B50"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>Question</w:t>
      </w:r>
      <w:r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 xml:space="preserve"> </w:t>
      </w:r>
      <w:r w:rsidRPr="00AF1B50"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>-</w:t>
      </w:r>
      <w:r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 xml:space="preserve"> 3</w:t>
      </w:r>
      <w:r w:rsidRPr="00AF1B50"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>:</w:t>
      </w:r>
    </w:p>
    <w:p w14:paraId="2D62524F" w14:textId="1B283E1B" w:rsidR="008B520F" w:rsidRDefault="008B520F" w:rsidP="008B520F">
      <w:pPr>
        <w:pStyle w:val="Heading2"/>
        <w:shd w:val="clear" w:color="auto" w:fill="FFFFFF"/>
        <w:spacing w:before="153" w:beforeAutospacing="0" w:after="0" w:afterAutospacing="0"/>
        <w:rPr>
          <w:rFonts w:ascii="Helvetica" w:hAnsi="Helvetica"/>
          <w:color w:val="000000"/>
          <w:sz w:val="33"/>
          <w:szCs w:val="33"/>
        </w:rPr>
      </w:pPr>
      <w:r>
        <w:rPr>
          <w:rFonts w:ascii="Helvetica" w:hAnsi="Helvetica"/>
          <w:color w:val="000000"/>
          <w:sz w:val="33"/>
          <w:szCs w:val="33"/>
        </w:rPr>
        <w:t> </w:t>
      </w:r>
      <w:r w:rsidRPr="008B520F">
        <w:rPr>
          <w:b w:val="0"/>
          <w:bCs w:val="0"/>
          <w:sz w:val="24"/>
          <w:szCs w:val="24"/>
        </w:rPr>
        <w:t>In this nest dictionary grab the word "hello"</w:t>
      </w:r>
      <w:r>
        <w:rPr>
          <w:b w:val="0"/>
          <w:bCs w:val="0"/>
          <w:sz w:val="24"/>
          <w:szCs w:val="24"/>
        </w:rPr>
        <w:t xml:space="preserve">. </w:t>
      </w:r>
      <w:r w:rsidRPr="008B520F">
        <w:rPr>
          <w:b w:val="0"/>
          <w:bCs w:val="0"/>
          <w:sz w:val="24"/>
          <w:szCs w:val="24"/>
        </w:rPr>
        <w:t>d = {'k1</w:t>
      </w:r>
      <w:proofErr w:type="gramStart"/>
      <w:r w:rsidRPr="008B520F">
        <w:rPr>
          <w:b w:val="0"/>
          <w:bCs w:val="0"/>
          <w:sz w:val="24"/>
          <w:szCs w:val="24"/>
        </w:rPr>
        <w:t>':[</w:t>
      </w:r>
      <w:proofErr w:type="gramEnd"/>
      <w:r w:rsidRPr="008B520F">
        <w:rPr>
          <w:b w:val="0"/>
          <w:bCs w:val="0"/>
          <w:sz w:val="24"/>
          <w:szCs w:val="24"/>
        </w:rPr>
        <w:t>1,2,3,{'tricky':['oh','man','inception',{'target':[1,2,3,'hello']}]}]}</w:t>
      </w:r>
    </w:p>
    <w:p w14:paraId="4B355F44" w14:textId="32C92832" w:rsidR="008B520F" w:rsidRDefault="008B520F" w:rsidP="008B52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</w:p>
    <w:p w14:paraId="6A17E180" w14:textId="59AB6E3E" w:rsidR="00C66BF6" w:rsidRPr="00AF1B50" w:rsidRDefault="00C66BF6" w:rsidP="008B520F">
      <w:pPr>
        <w:spacing w:after="0" w:line="240" w:lineRule="auto"/>
        <w:rPr>
          <w:rFonts w:ascii="Times New Roman" w:eastAsia="Times New Roman" w:hAnsi="Times New Roman" w:cs="Times New Roman"/>
          <w:color w:val="00B0F0"/>
          <w:sz w:val="24"/>
          <w:szCs w:val="24"/>
          <w:lang w:eastAsia="en-IN" w:bidi="ta-IN"/>
        </w:rPr>
      </w:pPr>
      <w:r w:rsidRPr="00C66BF6">
        <w:rPr>
          <w:rFonts w:ascii="Times New Roman" w:eastAsia="Times New Roman" w:hAnsi="Times New Roman" w:cs="Times New Roman"/>
          <w:color w:val="00B0F0"/>
          <w:sz w:val="24"/>
          <w:szCs w:val="24"/>
          <w:lang w:eastAsia="en-IN" w:bidi="ta-IN"/>
        </w:rPr>
        <w:t>Solution: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6"/>
        <w:gridCol w:w="8720"/>
      </w:tblGrid>
      <w:tr w:rsidR="00C66BF6" w:rsidRPr="00AF1B50" w14:paraId="35C15FBE" w14:textId="77777777" w:rsidTr="008B520F">
        <w:trPr>
          <w:gridAfter w:val="1"/>
          <w:trHeight w:val="396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949FC0" w14:textId="5DF8F483" w:rsidR="008B520F" w:rsidRPr="00AF1B50" w:rsidRDefault="008B520F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</w:p>
        </w:tc>
      </w:tr>
      <w:tr w:rsidR="008B520F" w:rsidRPr="00AF1B50" w14:paraId="511B38D8" w14:textId="77777777" w:rsidTr="00B607F1"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82D171" w14:textId="77777777" w:rsidR="008B520F" w:rsidRPr="00AF1B50" w:rsidRDefault="008B520F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8C5317" w14:textId="77777777" w:rsidR="008B520F" w:rsidRDefault="008B520F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</w:pPr>
            <w:r w:rsidRPr="008B520F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d['k1'][</w:t>
            </w:r>
            <w:proofErr w:type="gramStart"/>
            <w:r w:rsidRPr="008B520F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3][</w:t>
            </w:r>
            <w:proofErr w:type="gramEnd"/>
            <w:r w:rsidRPr="008B520F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'tricky'][3]['target'][3]</w:t>
            </w:r>
          </w:p>
          <w:p w14:paraId="73A9B896" w14:textId="036CA1EA" w:rsidR="00C66BF6" w:rsidRPr="00AF1B50" w:rsidRDefault="00C66BF6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</w:pPr>
          </w:p>
        </w:tc>
      </w:tr>
      <w:tr w:rsidR="008B520F" w:rsidRPr="00AF1B50" w14:paraId="1438A12C" w14:textId="77777777" w:rsidTr="00B607F1"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BC59D9" w14:textId="77777777" w:rsidR="008B520F" w:rsidRPr="00AF1B50" w:rsidRDefault="008B520F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5AA727" w14:textId="77777777" w:rsidR="00A30747" w:rsidRDefault="00A30747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</w:pPr>
          </w:p>
          <w:p w14:paraId="0CCF9FF8" w14:textId="7E84E539" w:rsidR="008B520F" w:rsidRPr="00AF1B50" w:rsidRDefault="008B520F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  <w:r w:rsidRPr="00AF1B50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#----------------------------------------#</w:t>
            </w:r>
          </w:p>
        </w:tc>
      </w:tr>
      <w:tr w:rsidR="008B520F" w:rsidRPr="00AF1B50" w14:paraId="07A38827" w14:textId="77777777" w:rsidTr="00B607F1"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24EAAA8B" w14:textId="77777777" w:rsidR="008B520F" w:rsidRPr="00AF1B50" w:rsidRDefault="008B520F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599D6E76" w14:textId="77777777" w:rsidR="008B520F" w:rsidRPr="00AF1B50" w:rsidRDefault="008B520F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</w:pPr>
          </w:p>
        </w:tc>
      </w:tr>
      <w:tr w:rsidR="008B520F" w:rsidRPr="00AF1B50" w14:paraId="740EBDAD" w14:textId="77777777" w:rsidTr="00B607F1"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3CC02114" w14:textId="77777777" w:rsidR="008B520F" w:rsidRPr="00AF1B50" w:rsidRDefault="008B520F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31C1D4D5" w14:textId="77777777" w:rsidR="008B520F" w:rsidRPr="00AF1B50" w:rsidRDefault="008B520F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</w:pPr>
          </w:p>
        </w:tc>
      </w:tr>
      <w:tr w:rsidR="008B520F" w:rsidRPr="00AF1B50" w14:paraId="20742819" w14:textId="77777777" w:rsidTr="00B607F1"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5A0CD9E7" w14:textId="77777777" w:rsidR="008B520F" w:rsidRPr="00AF1B50" w:rsidRDefault="008B520F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3A105AB2" w14:textId="174EB7F8" w:rsidR="008B520F" w:rsidRPr="00AF1B50" w:rsidRDefault="008B520F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</w:pPr>
            <w:r w:rsidRPr="00AF1B50">
              <w:rPr>
                <w:rFonts w:ascii="Times New Roman" w:eastAsia="Times New Roman" w:hAnsi="Times New Roman" w:cs="Times New Roman"/>
                <w:noProof/>
                <w:color w:val="000000"/>
                <w:bdr w:val="none" w:sz="0" w:space="0" w:color="auto" w:frame="1"/>
                <w:lang w:eastAsia="en-IN" w:bidi="ta-IN"/>
              </w:rPr>
              <w:drawing>
                <wp:inline distT="0" distB="0" distL="0" distR="0" wp14:anchorId="37201CC9" wp14:editId="6E98ADA2">
                  <wp:extent cx="5581803" cy="14097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93164" cy="14125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52AB3DC" w14:textId="77777777" w:rsidR="008B520F" w:rsidRPr="00AF1B50" w:rsidRDefault="008B520F" w:rsidP="008B520F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</w:p>
    <w:p w14:paraId="3752FC27" w14:textId="5B8BD1AD" w:rsidR="008B520F" w:rsidRDefault="008B520F" w:rsidP="008B520F">
      <w:pPr>
        <w:spacing w:line="240" w:lineRule="auto"/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</w:pPr>
      <w:r w:rsidRPr="00AF1B50"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>Question</w:t>
      </w:r>
      <w:r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 xml:space="preserve"> </w:t>
      </w:r>
      <w:r w:rsidRPr="00AF1B50"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>-</w:t>
      </w:r>
      <w:r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 xml:space="preserve"> 4</w:t>
      </w:r>
      <w:r w:rsidRPr="00AF1B50"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>:</w:t>
      </w:r>
    </w:p>
    <w:p w14:paraId="20E22136" w14:textId="06F02581" w:rsidR="00C66BF6" w:rsidRPr="00C66BF6" w:rsidRDefault="00C66BF6" w:rsidP="00C66BF6">
      <w:pPr>
        <w:pStyle w:val="Heading2"/>
        <w:shd w:val="clear" w:color="auto" w:fill="FFFFFF"/>
        <w:spacing w:before="153" w:beforeAutospacing="0" w:after="0" w:afterAutospacing="0"/>
        <w:rPr>
          <w:b w:val="0"/>
          <w:bCs w:val="0"/>
          <w:sz w:val="24"/>
          <w:szCs w:val="24"/>
        </w:rPr>
      </w:pPr>
      <w:r w:rsidRPr="00C66BF6">
        <w:rPr>
          <w:b w:val="0"/>
          <w:bCs w:val="0"/>
          <w:sz w:val="24"/>
          <w:szCs w:val="24"/>
        </w:rPr>
        <w:t>4.1 Create an array of 10 zeros</w:t>
      </w:r>
      <w:r>
        <w:rPr>
          <w:b w:val="0"/>
          <w:bCs w:val="0"/>
          <w:sz w:val="24"/>
          <w:szCs w:val="24"/>
        </w:rPr>
        <w:t>.</w:t>
      </w:r>
    </w:p>
    <w:p w14:paraId="1E20E0BF" w14:textId="11601E0C" w:rsidR="00C66BF6" w:rsidRPr="00C66BF6" w:rsidRDefault="00C66BF6" w:rsidP="00C66BF6">
      <w:pPr>
        <w:pStyle w:val="Heading2"/>
        <w:shd w:val="clear" w:color="auto" w:fill="FFFFFF"/>
        <w:spacing w:before="305" w:beforeAutospacing="0" w:after="0" w:afterAutospacing="0"/>
        <w:rPr>
          <w:b w:val="0"/>
          <w:bCs w:val="0"/>
          <w:sz w:val="24"/>
          <w:szCs w:val="24"/>
        </w:rPr>
      </w:pPr>
      <w:r w:rsidRPr="00C66BF6">
        <w:rPr>
          <w:b w:val="0"/>
          <w:bCs w:val="0"/>
          <w:sz w:val="24"/>
          <w:szCs w:val="24"/>
        </w:rPr>
        <w:t>4.2 Create an array of 10 fives</w:t>
      </w:r>
      <w:r>
        <w:rPr>
          <w:b w:val="0"/>
          <w:bCs w:val="0"/>
          <w:sz w:val="24"/>
          <w:szCs w:val="24"/>
        </w:rPr>
        <w:t>.</w:t>
      </w:r>
    </w:p>
    <w:p w14:paraId="539DF9D4" w14:textId="6F5D65FD" w:rsidR="00C66BF6" w:rsidRDefault="00C66BF6" w:rsidP="008B520F">
      <w:pPr>
        <w:shd w:val="clear" w:color="auto" w:fill="FFFFFF"/>
        <w:spacing w:before="153" w:after="0" w:line="240" w:lineRule="auto"/>
        <w:outlineLvl w:val="1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</w:p>
    <w:p w14:paraId="6D1E8A40" w14:textId="7287B57D" w:rsidR="00C66BF6" w:rsidRPr="00AF1B50" w:rsidRDefault="00C66BF6" w:rsidP="008B520F">
      <w:pPr>
        <w:shd w:val="clear" w:color="auto" w:fill="FFFFFF"/>
        <w:spacing w:before="153" w:after="0" w:line="240" w:lineRule="auto"/>
        <w:outlineLvl w:val="1"/>
        <w:rPr>
          <w:rFonts w:ascii="Times New Roman" w:eastAsia="Times New Roman" w:hAnsi="Times New Roman" w:cs="Times New Roman"/>
          <w:color w:val="0070C0"/>
          <w:lang w:eastAsia="en-IN" w:bidi="ta-IN"/>
        </w:rPr>
      </w:pPr>
      <w:r w:rsidRPr="00C66BF6">
        <w:rPr>
          <w:rFonts w:ascii="Times New Roman" w:eastAsia="Times New Roman" w:hAnsi="Times New Roman" w:cs="Times New Roman"/>
          <w:color w:val="0070C0"/>
          <w:lang w:eastAsia="en-IN" w:bidi="ta-IN"/>
        </w:rPr>
        <w:t>Solution:</w:t>
      </w:r>
    </w:p>
    <w:p w14:paraId="2421EB6C" w14:textId="77777777" w:rsidR="008B520F" w:rsidRPr="00AF1B50" w:rsidRDefault="008B520F" w:rsidP="008B52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6"/>
        <w:gridCol w:w="8620"/>
      </w:tblGrid>
      <w:tr w:rsidR="008B520F" w:rsidRPr="00AF1B50" w14:paraId="7F9FCEC3" w14:textId="77777777" w:rsidTr="00B607F1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5157BD" w14:textId="1E59A00A" w:rsidR="008B520F" w:rsidRPr="00AF1B50" w:rsidRDefault="008B520F" w:rsidP="00C66B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</w:p>
        </w:tc>
      </w:tr>
      <w:tr w:rsidR="00C66BF6" w:rsidRPr="00AF1B50" w14:paraId="569564A3" w14:textId="77777777" w:rsidTr="00B607F1"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CC1EA1" w14:textId="77777777" w:rsidR="00C66BF6" w:rsidRPr="00AF1B50" w:rsidRDefault="00C66BF6" w:rsidP="00C66B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DE8F22" w14:textId="0B8033CF" w:rsidR="00A30747" w:rsidRDefault="00A30747" w:rsidP="00C66B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</w:pPr>
            <w:r w:rsidRPr="00A30747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 xml:space="preserve">import </w:t>
            </w:r>
            <w:proofErr w:type="spellStart"/>
            <w:r w:rsidRPr="00A30747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numpy</w:t>
            </w:r>
            <w:proofErr w:type="spellEnd"/>
            <w:r w:rsidRPr="00A30747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 xml:space="preserve"> as np</w:t>
            </w:r>
          </w:p>
          <w:p w14:paraId="50504AD7" w14:textId="77777777" w:rsidR="00A30747" w:rsidRDefault="00A30747" w:rsidP="00C66B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</w:pPr>
          </w:p>
          <w:p w14:paraId="21BFCFD8" w14:textId="6A2C4EF9" w:rsidR="00C66BF6" w:rsidRPr="00AF1B50" w:rsidRDefault="00C66BF6" w:rsidP="00C66B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</w:pPr>
            <w:r w:rsidRPr="00C66BF6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array=</w:t>
            </w:r>
            <w:proofErr w:type="spellStart"/>
            <w:proofErr w:type="gramStart"/>
            <w:r w:rsidRPr="00C66BF6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np.zeros</w:t>
            </w:r>
            <w:proofErr w:type="spellEnd"/>
            <w:proofErr w:type="gramEnd"/>
            <w:r w:rsidRPr="00C66BF6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(10)</w:t>
            </w:r>
          </w:p>
        </w:tc>
      </w:tr>
      <w:tr w:rsidR="00C66BF6" w:rsidRPr="00AF1B50" w14:paraId="43832A19" w14:textId="77777777" w:rsidTr="00B607F1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42B2E2" w14:textId="77777777" w:rsidR="00C66BF6" w:rsidRPr="00AF1B50" w:rsidRDefault="00C66BF6" w:rsidP="00C66B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1114C7" w14:textId="2F6D5FC4" w:rsidR="00C66BF6" w:rsidRDefault="00C66BF6" w:rsidP="00C66B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</w:pPr>
            <w:proofErr w:type="gramStart"/>
            <w:r w:rsidRPr="00C66BF6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print(</w:t>
            </w:r>
            <w:proofErr w:type="gramEnd"/>
            <w:r w:rsidRPr="00C66BF6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"An array of 10 zeros:")</w:t>
            </w:r>
          </w:p>
          <w:p w14:paraId="11FFBEE4" w14:textId="77777777" w:rsidR="00C66BF6" w:rsidRPr="00C66BF6" w:rsidRDefault="00C66BF6" w:rsidP="00C66B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</w:pPr>
          </w:p>
          <w:p w14:paraId="65D550A1" w14:textId="2813D64D" w:rsidR="00C66BF6" w:rsidRPr="00AF1B50" w:rsidRDefault="00C66BF6" w:rsidP="00C66B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</w:pPr>
          </w:p>
        </w:tc>
      </w:tr>
      <w:tr w:rsidR="008B520F" w:rsidRPr="00AF1B50" w14:paraId="716EE536" w14:textId="77777777" w:rsidTr="00B607F1"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F2D35B" w14:textId="77777777" w:rsidR="008B520F" w:rsidRPr="00AF1B50" w:rsidRDefault="008B520F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69C8C9" w14:textId="77777777" w:rsidR="00C66BF6" w:rsidRPr="00C66BF6" w:rsidRDefault="00C66BF6" w:rsidP="00C66B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</w:pPr>
            <w:r w:rsidRPr="00C66BF6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 xml:space="preserve">array = </w:t>
            </w:r>
            <w:proofErr w:type="spellStart"/>
            <w:proofErr w:type="gramStart"/>
            <w:r w:rsidRPr="00C66BF6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np.ones</w:t>
            </w:r>
            <w:proofErr w:type="spellEnd"/>
            <w:proofErr w:type="gramEnd"/>
            <w:r w:rsidRPr="00C66BF6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(10)*5</w:t>
            </w:r>
          </w:p>
          <w:p w14:paraId="1848B0BF" w14:textId="77777777" w:rsidR="00C66BF6" w:rsidRPr="00C66BF6" w:rsidRDefault="00C66BF6" w:rsidP="00C66B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</w:pPr>
            <w:proofErr w:type="gramStart"/>
            <w:r w:rsidRPr="00C66BF6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print(</w:t>
            </w:r>
            <w:proofErr w:type="gramEnd"/>
            <w:r w:rsidRPr="00C66BF6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"An array of 5 fives:")</w:t>
            </w:r>
          </w:p>
          <w:p w14:paraId="1A0C1448" w14:textId="3353EE40" w:rsidR="00C66BF6" w:rsidRDefault="00C66BF6" w:rsidP="00C66B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</w:pPr>
            <w:r w:rsidRPr="00C66BF6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print(array)</w:t>
            </w:r>
          </w:p>
          <w:p w14:paraId="35E7E66A" w14:textId="77777777" w:rsidR="00A30747" w:rsidRDefault="00A30747" w:rsidP="00C66B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</w:pPr>
          </w:p>
          <w:p w14:paraId="13A30E79" w14:textId="7163BB0F" w:rsidR="00C66BF6" w:rsidRPr="00AF1B50" w:rsidRDefault="00C66BF6" w:rsidP="00C66BF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</w:pPr>
          </w:p>
        </w:tc>
      </w:tr>
      <w:tr w:rsidR="008B520F" w:rsidRPr="00AF1B50" w14:paraId="64086BCF" w14:textId="77777777" w:rsidTr="00B607F1"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5C3DBB" w14:textId="77777777" w:rsidR="008B520F" w:rsidRPr="00AF1B50" w:rsidRDefault="008B520F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947AA7" w14:textId="77777777" w:rsidR="008B520F" w:rsidRDefault="008B520F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</w:pPr>
            <w:r w:rsidRPr="00AF1B50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#----------------------------------------#</w:t>
            </w:r>
          </w:p>
          <w:p w14:paraId="5BB9052D" w14:textId="2A320986" w:rsidR="008B520F" w:rsidRPr="00AF1B50" w:rsidRDefault="008B520F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  <w:r w:rsidRPr="00AF1B50">
              <w:rPr>
                <w:rFonts w:ascii="Times New Roman" w:eastAsia="Times New Roman" w:hAnsi="Times New Roman" w:cs="Times New Roman"/>
                <w:noProof/>
                <w:color w:val="000000"/>
                <w:bdr w:val="none" w:sz="0" w:space="0" w:color="auto" w:frame="1"/>
                <w:lang w:eastAsia="en-IN" w:bidi="ta-IN"/>
              </w:rPr>
              <w:lastRenderedPageBreak/>
              <w:drawing>
                <wp:inline distT="0" distB="0" distL="0" distR="0" wp14:anchorId="5CA41DA3" wp14:editId="1A562B50">
                  <wp:extent cx="5283758" cy="26289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14339" cy="26441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DF7B8A2" w14:textId="77777777" w:rsidR="008B520F" w:rsidRPr="00AF1B50" w:rsidRDefault="008B520F" w:rsidP="008B520F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</w:p>
    <w:p w14:paraId="05A042BB" w14:textId="15F385A9" w:rsidR="008B520F" w:rsidRDefault="008B520F" w:rsidP="008B520F">
      <w:pPr>
        <w:spacing w:line="240" w:lineRule="auto"/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</w:pPr>
      <w:r w:rsidRPr="00AF1B50"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>Question</w:t>
      </w:r>
      <w:r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 xml:space="preserve"> </w:t>
      </w:r>
      <w:r w:rsidRPr="00AF1B50"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>-</w:t>
      </w:r>
      <w:r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 xml:space="preserve"> 5</w:t>
      </w:r>
      <w:r w:rsidRPr="00AF1B50"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>:</w:t>
      </w:r>
    </w:p>
    <w:p w14:paraId="3A5B6E46" w14:textId="3A1A3456" w:rsidR="00C66BF6" w:rsidRPr="00C66BF6" w:rsidRDefault="00C66BF6" w:rsidP="00C66BF6">
      <w:pPr>
        <w:pStyle w:val="Heading2"/>
        <w:shd w:val="clear" w:color="auto" w:fill="FFFFFF"/>
        <w:spacing w:before="153" w:beforeAutospacing="0" w:after="0" w:afterAutospacing="0"/>
        <w:rPr>
          <w:b w:val="0"/>
          <w:bCs w:val="0"/>
          <w:sz w:val="24"/>
          <w:szCs w:val="24"/>
        </w:rPr>
      </w:pPr>
      <w:r w:rsidRPr="00C66BF6">
        <w:rPr>
          <w:b w:val="0"/>
          <w:bCs w:val="0"/>
          <w:sz w:val="24"/>
          <w:szCs w:val="24"/>
        </w:rPr>
        <w:t>Create an array of all the even integers from 20 to 35</w:t>
      </w:r>
      <w:r>
        <w:rPr>
          <w:b w:val="0"/>
          <w:bCs w:val="0"/>
          <w:sz w:val="24"/>
          <w:szCs w:val="24"/>
        </w:rPr>
        <w:t>.</w:t>
      </w:r>
    </w:p>
    <w:p w14:paraId="3AFFBC2B" w14:textId="77777777" w:rsidR="008B520F" w:rsidRPr="00AF1B50" w:rsidRDefault="008B520F" w:rsidP="008B52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56"/>
        <w:gridCol w:w="3451"/>
      </w:tblGrid>
      <w:tr w:rsidR="008B520F" w:rsidRPr="00AF1B50" w14:paraId="323B42A7" w14:textId="77777777" w:rsidTr="00B607F1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E29356" w14:textId="77777777" w:rsidR="008B520F" w:rsidRPr="00AF1B50" w:rsidRDefault="008B520F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  <w:r w:rsidRPr="00AF1B50">
              <w:rPr>
                <w:rFonts w:ascii="Times New Roman" w:eastAsia="Times New Roman" w:hAnsi="Times New Roman" w:cs="Times New Roman"/>
                <w:b/>
                <w:bCs/>
                <w:color w:val="0070C0"/>
                <w:lang w:eastAsia="en-IN" w:bidi="ta-IN"/>
              </w:rPr>
              <w:t>Solution:</w:t>
            </w:r>
          </w:p>
        </w:tc>
      </w:tr>
      <w:tr w:rsidR="008B520F" w:rsidRPr="00AF1B50" w14:paraId="6EBA94A1" w14:textId="77777777" w:rsidTr="00B607F1"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78D69D" w14:textId="77777777" w:rsidR="008B520F" w:rsidRPr="00AF1B50" w:rsidRDefault="008B520F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2F4895" w14:textId="77777777" w:rsidR="00BC6436" w:rsidRDefault="00BC6436" w:rsidP="00BC64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</w:pPr>
            <w:r w:rsidRPr="00A30747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 xml:space="preserve">import </w:t>
            </w:r>
            <w:proofErr w:type="spellStart"/>
            <w:r w:rsidRPr="00A30747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numpy</w:t>
            </w:r>
            <w:proofErr w:type="spellEnd"/>
            <w:r w:rsidRPr="00A30747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 xml:space="preserve"> as np</w:t>
            </w:r>
          </w:p>
          <w:p w14:paraId="46983B7F" w14:textId="77777777" w:rsidR="00BC6436" w:rsidRDefault="00BC6436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</w:pPr>
          </w:p>
          <w:p w14:paraId="2DCE4EC3" w14:textId="62DCAAFB" w:rsidR="008B520F" w:rsidRDefault="00C66BF6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</w:pPr>
            <w:proofErr w:type="spellStart"/>
            <w:proofErr w:type="gramStart"/>
            <w:r w:rsidRPr="00C66BF6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np.arange</w:t>
            </w:r>
            <w:proofErr w:type="spellEnd"/>
            <w:proofErr w:type="gramEnd"/>
            <w:r w:rsidRPr="00C66BF6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(20,36,2)</w:t>
            </w:r>
          </w:p>
          <w:p w14:paraId="04CE05A1" w14:textId="501E19BD" w:rsidR="00C66BF6" w:rsidRPr="00AF1B50" w:rsidRDefault="00C66BF6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</w:pPr>
          </w:p>
        </w:tc>
      </w:tr>
      <w:tr w:rsidR="008B520F" w:rsidRPr="00AF1B50" w14:paraId="56E469A4" w14:textId="77777777" w:rsidTr="00B607F1"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4EAD6F" w14:textId="77777777" w:rsidR="008B520F" w:rsidRPr="00AF1B50" w:rsidRDefault="008B520F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343FEA" w14:textId="77777777" w:rsidR="00A30747" w:rsidRDefault="00A30747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</w:pPr>
          </w:p>
          <w:p w14:paraId="10603BD7" w14:textId="1C7F5032" w:rsidR="008B520F" w:rsidRPr="00AF1B50" w:rsidRDefault="008B520F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  <w:r w:rsidRPr="00AF1B50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#----------------------------------------#</w:t>
            </w:r>
          </w:p>
        </w:tc>
      </w:tr>
      <w:tr w:rsidR="00217480" w:rsidRPr="00AF1B50" w14:paraId="706343F3" w14:textId="77777777" w:rsidTr="00B607F1"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707D07FF" w14:textId="77777777" w:rsidR="00217480" w:rsidRPr="00AF1B50" w:rsidRDefault="00217480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07A8C391" w14:textId="77777777" w:rsidR="00217480" w:rsidRDefault="00217480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</w:pPr>
          </w:p>
        </w:tc>
      </w:tr>
    </w:tbl>
    <w:p w14:paraId="14880DBD" w14:textId="1171FAD4" w:rsidR="008B520F" w:rsidRDefault="0031473C" w:rsidP="008B520F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  <w:r w:rsidRPr="00AF1B50">
        <w:rPr>
          <w:rFonts w:ascii="Times New Roman" w:eastAsia="Times New Roman" w:hAnsi="Times New Roman" w:cs="Times New Roman"/>
          <w:noProof/>
          <w:color w:val="000000"/>
          <w:bdr w:val="none" w:sz="0" w:space="0" w:color="auto" w:frame="1"/>
          <w:lang w:eastAsia="en-IN" w:bidi="ta-IN"/>
        </w:rPr>
        <w:drawing>
          <wp:inline distT="0" distB="0" distL="0" distR="0" wp14:anchorId="5CB0404D" wp14:editId="038FE049">
            <wp:extent cx="5947067" cy="12827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4359" cy="12842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BF2ED9" w14:textId="77777777" w:rsidR="0031473C" w:rsidRPr="00AF1B50" w:rsidRDefault="0031473C" w:rsidP="008B520F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</w:p>
    <w:p w14:paraId="702CBC40" w14:textId="511CDAF2" w:rsidR="008B520F" w:rsidRDefault="008B520F" w:rsidP="008B520F">
      <w:pPr>
        <w:spacing w:line="240" w:lineRule="auto"/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</w:pPr>
      <w:r w:rsidRPr="00AF1B50"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>Question</w:t>
      </w:r>
      <w:r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 xml:space="preserve"> </w:t>
      </w:r>
      <w:r w:rsidRPr="00AF1B50"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>-</w:t>
      </w:r>
      <w:r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 xml:space="preserve"> 6</w:t>
      </w:r>
      <w:r w:rsidRPr="00AF1B50"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>:</w:t>
      </w:r>
    </w:p>
    <w:p w14:paraId="134B08F5" w14:textId="0C42F659" w:rsidR="00A30747" w:rsidRPr="00A30747" w:rsidRDefault="00A30747" w:rsidP="00A30747">
      <w:pPr>
        <w:pStyle w:val="Heading2"/>
        <w:shd w:val="clear" w:color="auto" w:fill="FFFFFF"/>
        <w:spacing w:before="153" w:beforeAutospacing="0" w:after="0" w:afterAutospacing="0"/>
        <w:rPr>
          <w:b w:val="0"/>
          <w:bCs w:val="0"/>
          <w:sz w:val="24"/>
          <w:szCs w:val="24"/>
        </w:rPr>
      </w:pPr>
      <w:r w:rsidRPr="00A30747">
        <w:rPr>
          <w:b w:val="0"/>
          <w:bCs w:val="0"/>
          <w:sz w:val="24"/>
          <w:szCs w:val="24"/>
        </w:rPr>
        <w:t>Create a 3x3 matrix with values ranging from 0 to 8</w:t>
      </w:r>
      <w:r>
        <w:rPr>
          <w:b w:val="0"/>
          <w:bCs w:val="0"/>
          <w:sz w:val="24"/>
          <w:szCs w:val="24"/>
        </w:rPr>
        <w:t>.</w:t>
      </w:r>
    </w:p>
    <w:p w14:paraId="3FD9C524" w14:textId="77777777" w:rsidR="008B520F" w:rsidRPr="00AF1B50" w:rsidRDefault="008B520F" w:rsidP="008B52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56"/>
        <w:gridCol w:w="3451"/>
      </w:tblGrid>
      <w:tr w:rsidR="008B520F" w:rsidRPr="00AF1B50" w14:paraId="096E5C2D" w14:textId="77777777" w:rsidTr="00B607F1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6CCFD8" w14:textId="77777777" w:rsidR="008B520F" w:rsidRPr="00AF1B50" w:rsidRDefault="008B520F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  <w:r w:rsidRPr="00AF1B50">
              <w:rPr>
                <w:rFonts w:ascii="Times New Roman" w:eastAsia="Times New Roman" w:hAnsi="Times New Roman" w:cs="Times New Roman"/>
                <w:b/>
                <w:bCs/>
                <w:color w:val="0070C0"/>
                <w:lang w:eastAsia="en-IN" w:bidi="ta-IN"/>
              </w:rPr>
              <w:t>Solution:</w:t>
            </w:r>
          </w:p>
        </w:tc>
      </w:tr>
      <w:tr w:rsidR="008B520F" w:rsidRPr="00AF1B50" w14:paraId="5510C32F" w14:textId="77777777" w:rsidTr="00B607F1"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D2E17E" w14:textId="77777777" w:rsidR="008B520F" w:rsidRPr="00AF1B50" w:rsidRDefault="008B520F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0809C7" w14:textId="77777777" w:rsidR="00BC6436" w:rsidRDefault="00BC6436" w:rsidP="00BC64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</w:pPr>
            <w:r w:rsidRPr="00A30747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 xml:space="preserve">import </w:t>
            </w:r>
            <w:proofErr w:type="spellStart"/>
            <w:r w:rsidRPr="00A30747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numpy</w:t>
            </w:r>
            <w:proofErr w:type="spellEnd"/>
            <w:r w:rsidRPr="00A30747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 xml:space="preserve"> as np</w:t>
            </w:r>
          </w:p>
          <w:p w14:paraId="587B5F68" w14:textId="77777777" w:rsidR="00BC6436" w:rsidRDefault="00BC6436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</w:pPr>
          </w:p>
          <w:p w14:paraId="5A2192FC" w14:textId="060066FB" w:rsidR="008B520F" w:rsidRPr="00AF1B50" w:rsidRDefault="00A30747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</w:pPr>
            <w:proofErr w:type="spellStart"/>
            <w:proofErr w:type="gramStart"/>
            <w:r w:rsidRPr="00A30747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np.arange</w:t>
            </w:r>
            <w:proofErr w:type="spellEnd"/>
            <w:proofErr w:type="gramEnd"/>
            <w:r w:rsidRPr="00A30747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(0, 9).reshape(3,3)</w:t>
            </w:r>
          </w:p>
        </w:tc>
      </w:tr>
      <w:tr w:rsidR="00A30747" w:rsidRPr="00AF1B50" w14:paraId="7E97375E" w14:textId="77777777" w:rsidTr="00B607F1"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36F930A5" w14:textId="77777777" w:rsidR="00A30747" w:rsidRPr="00AF1B50" w:rsidRDefault="00A30747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10CC098E" w14:textId="77777777" w:rsidR="00A30747" w:rsidRPr="00A30747" w:rsidRDefault="00A30747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</w:pPr>
          </w:p>
        </w:tc>
      </w:tr>
      <w:tr w:rsidR="008B520F" w:rsidRPr="00AF1B50" w14:paraId="58AD2C64" w14:textId="77777777" w:rsidTr="00B607F1"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2D0FFF" w14:textId="77777777" w:rsidR="008B520F" w:rsidRPr="00AF1B50" w:rsidRDefault="008B520F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CB98AD" w14:textId="77777777" w:rsidR="008B520F" w:rsidRPr="00AF1B50" w:rsidRDefault="008B520F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  <w:r w:rsidRPr="00AF1B50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#----------------------------------------#</w:t>
            </w:r>
          </w:p>
        </w:tc>
      </w:tr>
    </w:tbl>
    <w:p w14:paraId="3973D0E3" w14:textId="314CE9C0" w:rsidR="008B520F" w:rsidRDefault="0031473C" w:rsidP="008B520F">
      <w:pPr>
        <w:spacing w:line="240" w:lineRule="auto"/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</w:pPr>
      <w:r w:rsidRPr="00AF1B50">
        <w:rPr>
          <w:rFonts w:ascii="Times New Roman" w:eastAsia="Times New Roman" w:hAnsi="Times New Roman" w:cs="Times New Roman"/>
          <w:noProof/>
          <w:color w:val="000000"/>
          <w:bdr w:val="none" w:sz="0" w:space="0" w:color="auto" w:frame="1"/>
          <w:lang w:eastAsia="en-IN" w:bidi="ta-IN"/>
        </w:rPr>
        <w:lastRenderedPageBreak/>
        <w:drawing>
          <wp:inline distT="0" distB="0" distL="0" distR="0" wp14:anchorId="6EB02591" wp14:editId="7E1FBED1">
            <wp:extent cx="6084424" cy="14097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1826" cy="1411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20848F" w14:textId="138A4741" w:rsidR="0031473C" w:rsidRDefault="0031473C" w:rsidP="008B520F">
      <w:pPr>
        <w:spacing w:line="240" w:lineRule="auto"/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</w:pPr>
    </w:p>
    <w:p w14:paraId="3ADC5245" w14:textId="77777777" w:rsidR="0031473C" w:rsidRDefault="0031473C" w:rsidP="008B520F">
      <w:pPr>
        <w:spacing w:line="240" w:lineRule="auto"/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</w:pPr>
    </w:p>
    <w:p w14:paraId="33E74153" w14:textId="068CE8CD" w:rsidR="008B520F" w:rsidRDefault="008B520F" w:rsidP="008B520F">
      <w:pPr>
        <w:spacing w:line="240" w:lineRule="auto"/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</w:pPr>
      <w:r w:rsidRPr="00AF1B50"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>Question</w:t>
      </w:r>
      <w:r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 xml:space="preserve"> </w:t>
      </w:r>
      <w:r w:rsidRPr="00AF1B50"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>-</w:t>
      </w:r>
      <w:r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 xml:space="preserve"> 7</w:t>
      </w:r>
      <w:r w:rsidRPr="00AF1B50"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>:</w:t>
      </w:r>
    </w:p>
    <w:p w14:paraId="6C83882A" w14:textId="77777777" w:rsidR="00A30747" w:rsidRPr="00A30747" w:rsidRDefault="00A30747" w:rsidP="00A30747">
      <w:pPr>
        <w:shd w:val="clear" w:color="auto" w:fill="FFFFFF"/>
        <w:spacing w:before="153" w:after="0" w:line="240" w:lineRule="auto"/>
        <w:outlineLvl w:val="1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  <w:r w:rsidRPr="00A30747"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  <w:t>Concatenate a and b</w:t>
      </w:r>
    </w:p>
    <w:p w14:paraId="0D0B9BB6" w14:textId="77777777" w:rsidR="00A30747" w:rsidRPr="00A30747" w:rsidRDefault="00A30747" w:rsidP="00A30747">
      <w:pPr>
        <w:shd w:val="clear" w:color="auto" w:fill="FFFFFF"/>
        <w:spacing w:before="153" w:after="0" w:line="240" w:lineRule="auto"/>
        <w:outlineLvl w:val="1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  <w:r w:rsidRPr="00A30747"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  <w:t xml:space="preserve">a = </w:t>
      </w:r>
      <w:proofErr w:type="spellStart"/>
      <w:proofErr w:type="gramStart"/>
      <w:r w:rsidRPr="00A30747"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  <w:t>np.array</w:t>
      </w:r>
      <w:proofErr w:type="spellEnd"/>
      <w:proofErr w:type="gramEnd"/>
      <w:r w:rsidRPr="00A30747"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  <w:t xml:space="preserve">([1, 2, 3]), b = </w:t>
      </w:r>
      <w:proofErr w:type="spellStart"/>
      <w:r w:rsidRPr="00A30747"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  <w:t>np.array</w:t>
      </w:r>
      <w:proofErr w:type="spellEnd"/>
      <w:r w:rsidRPr="00A30747"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  <w:t>([4, 5, 6])</w:t>
      </w:r>
    </w:p>
    <w:p w14:paraId="5679423D" w14:textId="77777777" w:rsidR="008B520F" w:rsidRPr="00AF1B50" w:rsidRDefault="008B520F" w:rsidP="008B52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56"/>
        <w:gridCol w:w="3451"/>
      </w:tblGrid>
      <w:tr w:rsidR="008B520F" w:rsidRPr="00AF1B50" w14:paraId="61282D17" w14:textId="77777777" w:rsidTr="00B607F1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EF0890" w14:textId="77777777" w:rsidR="008B520F" w:rsidRPr="00AF1B50" w:rsidRDefault="008B520F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  <w:r w:rsidRPr="00AF1B50">
              <w:rPr>
                <w:rFonts w:ascii="Times New Roman" w:eastAsia="Times New Roman" w:hAnsi="Times New Roman" w:cs="Times New Roman"/>
                <w:b/>
                <w:bCs/>
                <w:color w:val="0070C0"/>
                <w:lang w:eastAsia="en-IN" w:bidi="ta-IN"/>
              </w:rPr>
              <w:t>Solution:</w:t>
            </w:r>
          </w:p>
        </w:tc>
      </w:tr>
      <w:tr w:rsidR="00A30747" w:rsidRPr="00AF1B50" w14:paraId="060EB340" w14:textId="77777777" w:rsidTr="00B607F1"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56AEB5" w14:textId="77777777" w:rsidR="00A30747" w:rsidRPr="00AF1B50" w:rsidRDefault="00A30747" w:rsidP="00A3074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795069" w14:textId="445D44BC" w:rsidR="00A30747" w:rsidRPr="00AF1B50" w:rsidRDefault="00A30747" w:rsidP="00A307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</w:pPr>
            <w:r w:rsidRPr="00071AEE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 xml:space="preserve">a = </w:t>
            </w:r>
            <w:proofErr w:type="spellStart"/>
            <w:proofErr w:type="gramStart"/>
            <w:r w:rsidRPr="00071AEE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np.array</w:t>
            </w:r>
            <w:proofErr w:type="spellEnd"/>
            <w:proofErr w:type="gramEnd"/>
            <w:r w:rsidRPr="00071AEE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([1, 2, 3])</w:t>
            </w:r>
          </w:p>
        </w:tc>
      </w:tr>
      <w:tr w:rsidR="00A30747" w:rsidRPr="00AF1B50" w14:paraId="4C9ACD90" w14:textId="77777777" w:rsidTr="00B607F1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FF4F53" w14:textId="77777777" w:rsidR="00A30747" w:rsidRPr="00AF1B50" w:rsidRDefault="00A30747" w:rsidP="00A3074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932261" w14:textId="556E00CA" w:rsidR="00A30747" w:rsidRPr="00AF1B50" w:rsidRDefault="00A30747" w:rsidP="00A307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</w:pPr>
            <w:r w:rsidRPr="00071AEE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 xml:space="preserve">b = </w:t>
            </w:r>
            <w:proofErr w:type="spellStart"/>
            <w:proofErr w:type="gramStart"/>
            <w:r w:rsidRPr="00071AEE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np.array</w:t>
            </w:r>
            <w:proofErr w:type="spellEnd"/>
            <w:proofErr w:type="gramEnd"/>
            <w:r w:rsidRPr="00071AEE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([4, 5, 6])</w:t>
            </w:r>
          </w:p>
        </w:tc>
      </w:tr>
      <w:tr w:rsidR="00A30747" w:rsidRPr="00AF1B50" w14:paraId="55FB7999" w14:textId="77777777" w:rsidTr="00B607F1"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CCDD7C" w14:textId="77777777" w:rsidR="00A30747" w:rsidRPr="00AF1B50" w:rsidRDefault="00A30747" w:rsidP="00A3074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7CD829" w14:textId="77777777" w:rsidR="00A30747" w:rsidRDefault="00A30747" w:rsidP="00A307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</w:pPr>
            <w:proofErr w:type="spellStart"/>
            <w:proofErr w:type="gramStart"/>
            <w:r w:rsidRPr="00071AEE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np.append</w:t>
            </w:r>
            <w:proofErr w:type="spellEnd"/>
            <w:proofErr w:type="gramEnd"/>
            <w:r w:rsidRPr="00071AEE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(a, b)</w:t>
            </w:r>
          </w:p>
          <w:p w14:paraId="7359C585" w14:textId="028341B8" w:rsidR="00A30747" w:rsidRPr="00AF1B50" w:rsidRDefault="00A30747" w:rsidP="00A3074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</w:p>
        </w:tc>
      </w:tr>
      <w:tr w:rsidR="008B520F" w:rsidRPr="00AF1B50" w14:paraId="51C8E12E" w14:textId="77777777" w:rsidTr="00B607F1"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74CD35" w14:textId="77777777" w:rsidR="008B520F" w:rsidRPr="00AF1B50" w:rsidRDefault="008B520F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F12FF0" w14:textId="77777777" w:rsidR="008B520F" w:rsidRPr="00AF1B50" w:rsidRDefault="008B520F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  <w:r w:rsidRPr="00AF1B50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#----------------------------------------#</w:t>
            </w:r>
          </w:p>
        </w:tc>
      </w:tr>
    </w:tbl>
    <w:p w14:paraId="66CBA63C" w14:textId="2AA7A3B3" w:rsidR="008B520F" w:rsidRDefault="008B520F" w:rsidP="008B520F">
      <w:pPr>
        <w:spacing w:line="240" w:lineRule="auto"/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</w:pPr>
    </w:p>
    <w:p w14:paraId="7C3FD6AD" w14:textId="20FABAFE" w:rsidR="0031473C" w:rsidRDefault="0031473C" w:rsidP="008B520F">
      <w:pPr>
        <w:spacing w:line="240" w:lineRule="auto"/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</w:pPr>
      <w:r w:rsidRPr="00AF1B50">
        <w:rPr>
          <w:rFonts w:ascii="Times New Roman" w:eastAsia="Times New Roman" w:hAnsi="Times New Roman" w:cs="Times New Roman"/>
          <w:noProof/>
          <w:color w:val="000000"/>
          <w:bdr w:val="none" w:sz="0" w:space="0" w:color="auto" w:frame="1"/>
          <w:lang w:eastAsia="en-IN" w:bidi="ta-IN"/>
        </w:rPr>
        <w:drawing>
          <wp:inline distT="0" distB="0" distL="0" distR="0" wp14:anchorId="4DE46BC7" wp14:editId="61224D96">
            <wp:extent cx="5607050" cy="169697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5133" cy="1702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728F93" w14:textId="77777777" w:rsidR="0031473C" w:rsidRDefault="0031473C" w:rsidP="008B520F">
      <w:pPr>
        <w:spacing w:line="240" w:lineRule="auto"/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</w:pPr>
    </w:p>
    <w:p w14:paraId="720E55FE" w14:textId="6336C85D" w:rsidR="008B520F" w:rsidRDefault="008B520F" w:rsidP="008B520F">
      <w:pPr>
        <w:spacing w:line="240" w:lineRule="auto"/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</w:pPr>
      <w:r w:rsidRPr="00AF1B50"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>Question</w:t>
      </w:r>
      <w:r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 xml:space="preserve"> </w:t>
      </w:r>
      <w:r w:rsidRPr="00AF1B50"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>-</w:t>
      </w:r>
      <w:r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 xml:space="preserve"> </w:t>
      </w:r>
      <w:r w:rsidR="00A30747"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>8</w:t>
      </w:r>
      <w:r w:rsidRPr="00AF1B50"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>:</w:t>
      </w:r>
    </w:p>
    <w:p w14:paraId="47B17AD7" w14:textId="13001F68" w:rsidR="00A30747" w:rsidRPr="00A30747" w:rsidRDefault="00A30747" w:rsidP="00A30747">
      <w:pPr>
        <w:pStyle w:val="Heading2"/>
        <w:shd w:val="clear" w:color="auto" w:fill="FFFFFF"/>
        <w:spacing w:before="153" w:beforeAutospacing="0" w:after="0" w:afterAutospacing="0"/>
        <w:rPr>
          <w:b w:val="0"/>
          <w:bCs w:val="0"/>
          <w:sz w:val="24"/>
          <w:szCs w:val="24"/>
        </w:rPr>
      </w:pPr>
      <w:r w:rsidRPr="00A30747">
        <w:rPr>
          <w:b w:val="0"/>
          <w:bCs w:val="0"/>
          <w:sz w:val="24"/>
          <w:szCs w:val="24"/>
        </w:rPr>
        <w:t xml:space="preserve">Create a </w:t>
      </w:r>
      <w:proofErr w:type="spellStart"/>
      <w:r w:rsidRPr="00A30747">
        <w:rPr>
          <w:b w:val="0"/>
          <w:bCs w:val="0"/>
          <w:sz w:val="24"/>
          <w:szCs w:val="24"/>
        </w:rPr>
        <w:t>dataframe</w:t>
      </w:r>
      <w:proofErr w:type="spellEnd"/>
      <w:r w:rsidRPr="00A30747">
        <w:rPr>
          <w:b w:val="0"/>
          <w:bCs w:val="0"/>
          <w:sz w:val="24"/>
          <w:szCs w:val="24"/>
        </w:rPr>
        <w:t xml:space="preserve"> with 3 rows and 2 columns</w:t>
      </w:r>
    </w:p>
    <w:p w14:paraId="2060450B" w14:textId="77777777" w:rsidR="008B520F" w:rsidRPr="00AF1B50" w:rsidRDefault="008B520F" w:rsidP="008B52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56"/>
        <w:gridCol w:w="4352"/>
      </w:tblGrid>
      <w:tr w:rsidR="008B520F" w:rsidRPr="00AF1B50" w14:paraId="0BF55FE8" w14:textId="77777777" w:rsidTr="00B607F1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457710" w14:textId="77777777" w:rsidR="008B520F" w:rsidRPr="00AF1B50" w:rsidRDefault="008B520F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  <w:r w:rsidRPr="00AF1B50">
              <w:rPr>
                <w:rFonts w:ascii="Times New Roman" w:eastAsia="Times New Roman" w:hAnsi="Times New Roman" w:cs="Times New Roman"/>
                <w:b/>
                <w:bCs/>
                <w:color w:val="0070C0"/>
                <w:lang w:eastAsia="en-IN" w:bidi="ta-IN"/>
              </w:rPr>
              <w:t>Solution:</w:t>
            </w:r>
          </w:p>
        </w:tc>
      </w:tr>
      <w:tr w:rsidR="008B520F" w:rsidRPr="00AF1B50" w14:paraId="2C04407A" w14:textId="77777777" w:rsidTr="00B607F1"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6CF882" w14:textId="77777777" w:rsidR="008B520F" w:rsidRPr="00AF1B50" w:rsidRDefault="008B520F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2F8DCB" w14:textId="4B39D9DA" w:rsidR="008B520F" w:rsidRDefault="00A30747" w:rsidP="00A307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</w:pPr>
            <w:r w:rsidRPr="00A30747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import pandas as pd</w:t>
            </w:r>
          </w:p>
          <w:p w14:paraId="05676221" w14:textId="77777777" w:rsidR="00A30747" w:rsidRDefault="00A30747" w:rsidP="00A307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</w:pPr>
          </w:p>
          <w:p w14:paraId="0F190924" w14:textId="77777777" w:rsidR="00A30747" w:rsidRPr="00A30747" w:rsidRDefault="00A30747" w:rsidP="00A307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</w:pPr>
            <w:r w:rsidRPr="00A30747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data = [['Jack', 18], ['Jill', 20], ['Jane', 21]]</w:t>
            </w:r>
          </w:p>
          <w:p w14:paraId="4E805F6D" w14:textId="77777777" w:rsidR="00A30747" w:rsidRPr="00A30747" w:rsidRDefault="00A30747" w:rsidP="00A307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</w:pPr>
            <w:r w:rsidRPr="00A30747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 xml:space="preserve">  </w:t>
            </w:r>
          </w:p>
          <w:p w14:paraId="72867A07" w14:textId="2DD9BF07" w:rsidR="00A30747" w:rsidRPr="00AF1B50" w:rsidRDefault="00A30747" w:rsidP="00A3074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</w:pPr>
            <w:proofErr w:type="spellStart"/>
            <w:proofErr w:type="gramStart"/>
            <w:r w:rsidRPr="00A30747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pd.DataFrame</w:t>
            </w:r>
            <w:proofErr w:type="spellEnd"/>
            <w:proofErr w:type="gramEnd"/>
            <w:r w:rsidRPr="00A30747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(data, columns=['Name', 'Age'])</w:t>
            </w:r>
          </w:p>
        </w:tc>
      </w:tr>
      <w:tr w:rsidR="008B520F" w:rsidRPr="00AF1B50" w14:paraId="600ACFA2" w14:textId="77777777" w:rsidTr="00B607F1"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639F3D" w14:textId="77777777" w:rsidR="008B520F" w:rsidRPr="00AF1B50" w:rsidRDefault="008B520F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43D471" w14:textId="77777777" w:rsidR="00A30747" w:rsidRDefault="00A30747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</w:pPr>
          </w:p>
          <w:p w14:paraId="24E0D2FC" w14:textId="15822EA3" w:rsidR="008B520F" w:rsidRPr="00AF1B50" w:rsidRDefault="008B520F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  <w:r w:rsidRPr="00AF1B50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#----------------------------------------#</w:t>
            </w:r>
          </w:p>
        </w:tc>
      </w:tr>
    </w:tbl>
    <w:p w14:paraId="42AE0986" w14:textId="70883C7A" w:rsidR="008B520F" w:rsidRDefault="008B520F" w:rsidP="008B520F">
      <w:pPr>
        <w:spacing w:line="240" w:lineRule="auto"/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</w:pPr>
    </w:p>
    <w:p w14:paraId="358503F7" w14:textId="0FECE931" w:rsidR="0031473C" w:rsidRDefault="0031473C" w:rsidP="008B520F">
      <w:pPr>
        <w:spacing w:line="240" w:lineRule="auto"/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</w:pPr>
      <w:r w:rsidRPr="00AF1B50">
        <w:rPr>
          <w:rFonts w:ascii="Times New Roman" w:eastAsia="Times New Roman" w:hAnsi="Times New Roman" w:cs="Times New Roman"/>
          <w:noProof/>
          <w:color w:val="000000"/>
          <w:bdr w:val="none" w:sz="0" w:space="0" w:color="auto" w:frame="1"/>
          <w:lang w:eastAsia="en-IN" w:bidi="ta-IN"/>
        </w:rPr>
        <w:lastRenderedPageBreak/>
        <w:drawing>
          <wp:inline distT="0" distB="0" distL="0" distR="0" wp14:anchorId="0EBAADF5" wp14:editId="04E76DDA">
            <wp:extent cx="5861050" cy="2547571"/>
            <wp:effectExtent l="0" t="0" r="635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5776" cy="25583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AEEDFD" w14:textId="77777777" w:rsidR="0031473C" w:rsidRDefault="0031473C" w:rsidP="008B520F">
      <w:pPr>
        <w:spacing w:line="240" w:lineRule="auto"/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</w:pPr>
    </w:p>
    <w:p w14:paraId="1D45899E" w14:textId="36E12526" w:rsidR="008B520F" w:rsidRDefault="008B520F" w:rsidP="008B520F">
      <w:pPr>
        <w:spacing w:line="240" w:lineRule="auto"/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</w:pPr>
      <w:r w:rsidRPr="00AF1B50"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>Question</w:t>
      </w:r>
      <w:r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 xml:space="preserve"> </w:t>
      </w:r>
      <w:r w:rsidRPr="00AF1B50"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>-</w:t>
      </w:r>
      <w:r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 xml:space="preserve"> 9</w:t>
      </w:r>
      <w:r w:rsidRPr="00AF1B50"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>:</w:t>
      </w:r>
    </w:p>
    <w:p w14:paraId="1D095B8E" w14:textId="1530E995" w:rsidR="008B520F" w:rsidRPr="00AF1B50" w:rsidRDefault="00A30747" w:rsidP="00A30747">
      <w:pPr>
        <w:pStyle w:val="Heading2"/>
        <w:shd w:val="clear" w:color="auto" w:fill="FFFFFF"/>
        <w:spacing w:before="153" w:beforeAutospacing="0" w:after="0" w:afterAutospacing="0"/>
        <w:rPr>
          <w:b w:val="0"/>
          <w:bCs w:val="0"/>
          <w:sz w:val="24"/>
          <w:szCs w:val="24"/>
        </w:rPr>
      </w:pPr>
      <w:r w:rsidRPr="00A30747">
        <w:rPr>
          <w:b w:val="0"/>
          <w:bCs w:val="0"/>
          <w:sz w:val="24"/>
          <w:szCs w:val="24"/>
        </w:rPr>
        <w:t>Generate the series of dates from 1st Jan, 2023 to 10th Feb, 2023</w:t>
      </w:r>
      <w:r>
        <w:rPr>
          <w:b w:val="0"/>
          <w:bCs w:val="0"/>
          <w:sz w:val="24"/>
          <w:szCs w:val="24"/>
        </w:rPr>
        <w:t>.</w:t>
      </w:r>
    </w:p>
    <w:p w14:paraId="0B0A0652" w14:textId="77777777" w:rsidR="008B520F" w:rsidRPr="00AF1B50" w:rsidRDefault="008B520F" w:rsidP="008B52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56"/>
        <w:gridCol w:w="4922"/>
      </w:tblGrid>
      <w:tr w:rsidR="008B520F" w:rsidRPr="00AF1B50" w14:paraId="347B7C13" w14:textId="77777777" w:rsidTr="00B607F1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A12E57" w14:textId="77777777" w:rsidR="008B520F" w:rsidRPr="00AF1B50" w:rsidRDefault="008B520F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  <w:r w:rsidRPr="00AF1B50">
              <w:rPr>
                <w:rFonts w:ascii="Times New Roman" w:eastAsia="Times New Roman" w:hAnsi="Times New Roman" w:cs="Times New Roman"/>
                <w:b/>
                <w:bCs/>
                <w:color w:val="0070C0"/>
                <w:lang w:eastAsia="en-IN" w:bidi="ta-IN"/>
              </w:rPr>
              <w:t>Solution:</w:t>
            </w:r>
          </w:p>
        </w:tc>
      </w:tr>
      <w:tr w:rsidR="008B520F" w:rsidRPr="00AF1B50" w14:paraId="30937B58" w14:textId="77777777" w:rsidTr="00B607F1"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53AEC9" w14:textId="77777777" w:rsidR="008B520F" w:rsidRPr="00AF1B50" w:rsidRDefault="008B520F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4710A7" w14:textId="77777777" w:rsidR="00BC6436" w:rsidRDefault="00BC6436" w:rsidP="00BC643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</w:pPr>
            <w:r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import pandas as pd</w:t>
            </w:r>
          </w:p>
          <w:p w14:paraId="3B924AA9" w14:textId="77777777" w:rsidR="00BC6436" w:rsidRDefault="00BC6436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</w:pPr>
          </w:p>
          <w:p w14:paraId="25650C3E" w14:textId="25A4BA78" w:rsidR="008B520F" w:rsidRPr="00AF1B50" w:rsidRDefault="00A30747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</w:pPr>
            <w:proofErr w:type="spellStart"/>
            <w:proofErr w:type="gramStart"/>
            <w:r w:rsidRPr="00A30747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pd.date</w:t>
            </w:r>
            <w:proofErr w:type="gramEnd"/>
            <w:r w:rsidRPr="00A30747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_range</w:t>
            </w:r>
            <w:proofErr w:type="spellEnd"/>
            <w:r w:rsidRPr="00A30747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 xml:space="preserve">("2023-01-01", periods=41, </w:t>
            </w:r>
            <w:proofErr w:type="spellStart"/>
            <w:r w:rsidRPr="00A30747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freq</w:t>
            </w:r>
            <w:proofErr w:type="spellEnd"/>
            <w:r w:rsidRPr="00A30747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="D")</w:t>
            </w:r>
          </w:p>
        </w:tc>
      </w:tr>
      <w:tr w:rsidR="008B520F" w:rsidRPr="00AF1B50" w14:paraId="5C400F6A" w14:textId="77777777" w:rsidTr="00B607F1"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9C43D8" w14:textId="77777777" w:rsidR="008B520F" w:rsidRPr="00AF1B50" w:rsidRDefault="008B520F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67C599" w14:textId="77777777" w:rsidR="00BC6436" w:rsidRDefault="00BC6436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</w:pPr>
          </w:p>
          <w:p w14:paraId="3DE383B2" w14:textId="2995BC5B" w:rsidR="008B520F" w:rsidRPr="00AF1B50" w:rsidRDefault="008B520F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  <w:r w:rsidRPr="00AF1B50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#----------------------------------------#</w:t>
            </w:r>
          </w:p>
        </w:tc>
      </w:tr>
    </w:tbl>
    <w:p w14:paraId="4FE43143" w14:textId="47FF8D02" w:rsidR="008B520F" w:rsidRDefault="008B520F" w:rsidP="008B520F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</w:p>
    <w:p w14:paraId="31D16EB4" w14:textId="0CA7AA65" w:rsidR="0031473C" w:rsidRDefault="0031473C" w:rsidP="008B520F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  <w:r w:rsidRPr="00AF1B50">
        <w:rPr>
          <w:rFonts w:ascii="Times New Roman" w:eastAsia="Times New Roman" w:hAnsi="Times New Roman" w:cs="Times New Roman"/>
          <w:noProof/>
          <w:color w:val="000000"/>
          <w:bdr w:val="none" w:sz="0" w:space="0" w:color="auto" w:frame="1"/>
          <w:lang w:eastAsia="en-IN" w:bidi="ta-IN"/>
        </w:rPr>
        <w:drawing>
          <wp:inline distT="0" distB="0" distL="0" distR="0" wp14:anchorId="17409B9E" wp14:editId="41704A9D">
            <wp:extent cx="5340350" cy="2088405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7566" cy="20951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8530A3" w14:textId="77777777" w:rsidR="0031473C" w:rsidRPr="00AF1B50" w:rsidRDefault="0031473C" w:rsidP="008B520F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</w:p>
    <w:p w14:paraId="0FBD2E6B" w14:textId="581476EA" w:rsidR="008B520F" w:rsidRDefault="008B520F" w:rsidP="008B520F">
      <w:pPr>
        <w:spacing w:line="240" w:lineRule="auto"/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</w:pPr>
      <w:r w:rsidRPr="00AF1B50"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>Question</w:t>
      </w:r>
      <w:r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 xml:space="preserve"> </w:t>
      </w:r>
      <w:r w:rsidRPr="00AF1B50"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>-</w:t>
      </w:r>
      <w:r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 xml:space="preserve"> 10</w:t>
      </w:r>
      <w:r w:rsidRPr="00AF1B50"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>:</w:t>
      </w:r>
    </w:p>
    <w:p w14:paraId="215D8280" w14:textId="6C2C5BD7" w:rsidR="00BC6436" w:rsidRPr="00BC6436" w:rsidRDefault="00BC6436" w:rsidP="00BC6436">
      <w:pPr>
        <w:shd w:val="clear" w:color="auto" w:fill="FFFFFF"/>
        <w:spacing w:before="153" w:after="0" w:line="240" w:lineRule="auto"/>
        <w:outlineLvl w:val="1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  <w:r w:rsidRPr="00BC6436"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  <w:t xml:space="preserve">Create 2D list to </w:t>
      </w:r>
      <w:proofErr w:type="spellStart"/>
      <w:r w:rsidRPr="00BC6436"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  <w:t>DataFrame</w:t>
      </w:r>
      <w:proofErr w:type="spellEnd"/>
    </w:p>
    <w:p w14:paraId="1B642D96" w14:textId="7CCC3F36" w:rsidR="00BC6436" w:rsidRPr="00BC6436" w:rsidRDefault="00BC6436" w:rsidP="00BC6436">
      <w:pPr>
        <w:shd w:val="clear" w:color="auto" w:fill="FFFFFF"/>
        <w:spacing w:before="153" w:after="0" w:line="240" w:lineRule="auto"/>
        <w:outlineLvl w:val="1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  <w:r w:rsidRPr="00BC6436"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  <w:t>lists = [[1, '</w:t>
      </w:r>
      <w:proofErr w:type="spellStart"/>
      <w:r w:rsidRPr="00BC6436"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  <w:t>aaa</w:t>
      </w:r>
      <w:proofErr w:type="spellEnd"/>
      <w:r w:rsidRPr="00BC6436"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  <w:t>', 22], [2, '</w:t>
      </w:r>
      <w:proofErr w:type="spellStart"/>
      <w:r w:rsidRPr="00BC6436"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  <w:t>bbb</w:t>
      </w:r>
      <w:proofErr w:type="spellEnd"/>
      <w:r w:rsidRPr="00BC6436"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  <w:t>', 25], [3, 'ccc', 24]]</w:t>
      </w:r>
      <w:r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  <w:t>.</w:t>
      </w:r>
    </w:p>
    <w:p w14:paraId="7DF6DF04" w14:textId="77777777" w:rsidR="008B520F" w:rsidRPr="00AF1B50" w:rsidRDefault="008B520F" w:rsidP="008B52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56"/>
        <w:gridCol w:w="4499"/>
      </w:tblGrid>
      <w:tr w:rsidR="008B520F" w:rsidRPr="00AF1B50" w14:paraId="7E4A6A84" w14:textId="77777777" w:rsidTr="00B607F1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D69CCF" w14:textId="77777777" w:rsidR="008B520F" w:rsidRPr="00AF1B50" w:rsidRDefault="008B520F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  <w:r w:rsidRPr="00AF1B50">
              <w:rPr>
                <w:rFonts w:ascii="Times New Roman" w:eastAsia="Times New Roman" w:hAnsi="Times New Roman" w:cs="Times New Roman"/>
                <w:b/>
                <w:bCs/>
                <w:color w:val="0070C0"/>
                <w:lang w:eastAsia="en-IN" w:bidi="ta-IN"/>
              </w:rPr>
              <w:t>Solution:</w:t>
            </w:r>
          </w:p>
        </w:tc>
      </w:tr>
      <w:tr w:rsidR="008B520F" w:rsidRPr="00AF1B50" w14:paraId="079522F7" w14:textId="77777777" w:rsidTr="00B607F1"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E54870" w14:textId="77777777" w:rsidR="008B520F" w:rsidRPr="00AF1B50" w:rsidRDefault="008B520F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8F4F70" w14:textId="35F1418D" w:rsidR="00BC6436" w:rsidRDefault="00BC6436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</w:pPr>
            <w:r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import pandas as pd</w:t>
            </w:r>
          </w:p>
          <w:p w14:paraId="0218AC42" w14:textId="749C199B" w:rsidR="008B520F" w:rsidRPr="00AF1B50" w:rsidRDefault="00BC6436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</w:pPr>
            <w:r w:rsidRPr="00BC6436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lists = [[1, '</w:t>
            </w:r>
            <w:proofErr w:type="spellStart"/>
            <w:r w:rsidRPr="00BC6436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aaa</w:t>
            </w:r>
            <w:proofErr w:type="spellEnd"/>
            <w:r w:rsidRPr="00BC6436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', 22], [2, '</w:t>
            </w:r>
            <w:proofErr w:type="spellStart"/>
            <w:r w:rsidRPr="00BC6436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bbb</w:t>
            </w:r>
            <w:proofErr w:type="spellEnd"/>
            <w:r w:rsidRPr="00BC6436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', 25], [3, 'ccc', 24]]</w:t>
            </w:r>
          </w:p>
        </w:tc>
      </w:tr>
      <w:tr w:rsidR="008B520F" w:rsidRPr="00AF1B50" w14:paraId="1A0C3333" w14:textId="77777777" w:rsidTr="00B607F1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6B200A" w14:textId="77777777" w:rsidR="008B520F" w:rsidRPr="00AF1B50" w:rsidRDefault="008B520F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8A0796" w14:textId="77777777" w:rsidR="00BC6436" w:rsidRDefault="00BC6436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</w:pPr>
          </w:p>
          <w:p w14:paraId="3BD1C785" w14:textId="4BE7468A" w:rsidR="008B520F" w:rsidRDefault="00BC6436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</w:pPr>
            <w:proofErr w:type="spellStart"/>
            <w:proofErr w:type="gramStart"/>
            <w:r w:rsidRPr="00BC6436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lastRenderedPageBreak/>
              <w:t>pd.DataFrame</w:t>
            </w:r>
            <w:proofErr w:type="spellEnd"/>
            <w:proofErr w:type="gramEnd"/>
            <w:r w:rsidRPr="00BC6436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(</w:t>
            </w:r>
            <w:proofErr w:type="spellStart"/>
            <w:r w:rsidRPr="00BC6436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np.array</w:t>
            </w:r>
            <w:proofErr w:type="spellEnd"/>
            <w:r w:rsidRPr="00BC6436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(lists))</w:t>
            </w:r>
          </w:p>
          <w:p w14:paraId="4BB92D50" w14:textId="211B9FE5" w:rsidR="00BC6436" w:rsidRPr="00AF1B50" w:rsidRDefault="00BC6436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</w:pPr>
          </w:p>
        </w:tc>
      </w:tr>
      <w:tr w:rsidR="008B520F" w:rsidRPr="00AF1B50" w14:paraId="3C836C9A" w14:textId="77777777" w:rsidTr="00B607F1"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925F87" w14:textId="77777777" w:rsidR="008B520F" w:rsidRPr="00AF1B50" w:rsidRDefault="008B520F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FBBD5B" w14:textId="77777777" w:rsidR="00BC6436" w:rsidRDefault="00BC6436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</w:pPr>
          </w:p>
          <w:p w14:paraId="156771BF" w14:textId="79DFFD0C" w:rsidR="008B520F" w:rsidRPr="00AF1B50" w:rsidRDefault="008B520F" w:rsidP="00B607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  <w:r w:rsidRPr="00AF1B50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#----------------------------------------#</w:t>
            </w:r>
          </w:p>
        </w:tc>
      </w:tr>
    </w:tbl>
    <w:p w14:paraId="267D30B7" w14:textId="77777777" w:rsidR="008B520F" w:rsidRPr="00AF1B50" w:rsidRDefault="008B520F" w:rsidP="008B520F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</w:p>
    <w:p w14:paraId="608D06AA" w14:textId="77777777" w:rsidR="008B520F" w:rsidRPr="00AF1B50" w:rsidRDefault="008B520F" w:rsidP="008B520F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</w:p>
    <w:p w14:paraId="04A9682E" w14:textId="77777777" w:rsidR="008B520F" w:rsidRPr="00AF1B50" w:rsidRDefault="008B520F" w:rsidP="008B520F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</w:p>
    <w:p w14:paraId="102343A8" w14:textId="779FCC9A" w:rsidR="008B520F" w:rsidRPr="00AF1B50" w:rsidRDefault="0031473C" w:rsidP="008B520F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  <w:r w:rsidRPr="00AF1B50">
        <w:rPr>
          <w:rFonts w:ascii="Times New Roman" w:eastAsia="Times New Roman" w:hAnsi="Times New Roman" w:cs="Times New Roman"/>
          <w:noProof/>
          <w:color w:val="000000"/>
          <w:bdr w:val="none" w:sz="0" w:space="0" w:color="auto" w:frame="1"/>
          <w:lang w:eastAsia="en-IN" w:bidi="ta-IN"/>
        </w:rPr>
        <w:drawing>
          <wp:inline distT="0" distB="0" distL="0" distR="0" wp14:anchorId="487935C4" wp14:editId="3D9185AD">
            <wp:extent cx="6133623" cy="2057400"/>
            <wp:effectExtent l="0" t="0" r="63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8041" cy="20588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54833E" w14:textId="77777777" w:rsidR="008B520F" w:rsidRPr="00AF1B50" w:rsidRDefault="008B520F" w:rsidP="00AF1B5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</w:p>
    <w:p w14:paraId="11585486" w14:textId="77777777" w:rsidR="00333C94" w:rsidRPr="00AF1B50" w:rsidRDefault="00333C94">
      <w:pPr>
        <w:rPr>
          <w:rFonts w:ascii="Times New Roman" w:hAnsi="Times New Roman" w:cs="Times New Roman"/>
        </w:rPr>
      </w:pPr>
    </w:p>
    <w:sectPr w:rsidR="00333C94" w:rsidRPr="00AF1B5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CyMDA1Mza3NDQyMjJU0lEKTi0uzszPAykwrAUA/wQDTCwAAAA="/>
  </w:docVars>
  <w:rsids>
    <w:rsidRoot w:val="00AF1B50"/>
    <w:rsid w:val="00217480"/>
    <w:rsid w:val="0031473C"/>
    <w:rsid w:val="00333C94"/>
    <w:rsid w:val="006C12A6"/>
    <w:rsid w:val="008B520F"/>
    <w:rsid w:val="00A30747"/>
    <w:rsid w:val="00AF1B50"/>
    <w:rsid w:val="00BA0894"/>
    <w:rsid w:val="00BC6436"/>
    <w:rsid w:val="00C66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59BD12"/>
  <w15:chartTrackingRefBased/>
  <w15:docId w15:val="{2C5F17E2-4F2C-4F2D-BD27-8C4528955A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AF1B5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 w:bidi="ta-IN"/>
    </w:rPr>
  </w:style>
  <w:style w:type="paragraph" w:styleId="Heading3">
    <w:name w:val="heading 3"/>
    <w:basedOn w:val="Normal"/>
    <w:link w:val="Heading3Char"/>
    <w:uiPriority w:val="9"/>
    <w:qFormat/>
    <w:rsid w:val="00AF1B5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 w:bidi="ta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F1B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ta-IN"/>
    </w:rPr>
  </w:style>
  <w:style w:type="character" w:customStyle="1" w:styleId="Heading2Char">
    <w:name w:val="Heading 2 Char"/>
    <w:basedOn w:val="DefaultParagraphFont"/>
    <w:link w:val="Heading2"/>
    <w:uiPriority w:val="9"/>
    <w:rsid w:val="00AF1B50"/>
    <w:rPr>
      <w:rFonts w:ascii="Times New Roman" w:eastAsia="Times New Roman" w:hAnsi="Times New Roman" w:cs="Times New Roman"/>
      <w:b/>
      <w:bCs/>
      <w:sz w:val="36"/>
      <w:szCs w:val="36"/>
      <w:lang w:eastAsia="en-IN" w:bidi="ta-IN"/>
    </w:rPr>
  </w:style>
  <w:style w:type="character" w:customStyle="1" w:styleId="Heading3Char">
    <w:name w:val="Heading 3 Char"/>
    <w:basedOn w:val="DefaultParagraphFont"/>
    <w:link w:val="Heading3"/>
    <w:uiPriority w:val="9"/>
    <w:rsid w:val="00AF1B50"/>
    <w:rPr>
      <w:rFonts w:ascii="Times New Roman" w:eastAsia="Times New Roman" w:hAnsi="Times New Roman" w:cs="Times New Roman"/>
      <w:b/>
      <w:bCs/>
      <w:sz w:val="27"/>
      <w:szCs w:val="27"/>
      <w:lang w:eastAsia="en-IN" w:bidi="ta-IN"/>
    </w:rPr>
  </w:style>
  <w:style w:type="character" w:styleId="Hyperlink">
    <w:name w:val="Hyperlink"/>
    <w:basedOn w:val="DefaultParagraphFont"/>
    <w:uiPriority w:val="99"/>
    <w:semiHidden/>
    <w:unhideWhenUsed/>
    <w:rsid w:val="00A3074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92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6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17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7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57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56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313337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68705">
          <w:marLeft w:val="-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359544">
          <w:marLeft w:val="-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36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8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2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6</Pages>
  <Words>364</Words>
  <Characters>207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ok Kumar A</dc:creator>
  <cp:keywords/>
  <dc:description/>
  <cp:lastModifiedBy>Ashok Kumar A</cp:lastModifiedBy>
  <cp:revision>3</cp:revision>
  <dcterms:created xsi:type="dcterms:W3CDTF">2022-09-22T00:36:00Z</dcterms:created>
  <dcterms:modified xsi:type="dcterms:W3CDTF">2022-09-22T01:51:00Z</dcterms:modified>
</cp:coreProperties>
</file>